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r>
        <w:t xml:space="preserve"> </w:t>
      </w:r>
      <w:r>
        <w:t xml:space="preserve">in</w:t>
      </w:r>
      <w:r>
        <w:t xml:space="preserve"> </w:t>
      </w:r>
      <w:r>
        <w:t xml:space="preserve">Marseille</w:t>
      </w:r>
    </w:p>
    <w:bookmarkStart w:id="20" w:name="internship-application-letter"/>
    <w:p>
      <w:pPr>
        <w:pStyle w:val="Heading1"/>
      </w:pPr>
      <w:r>
        <w:t xml:space="preserve">Internship Application Letter</w:t>
      </w:r>
    </w:p>
    <w:p>
      <w:pPr>
        <w:pStyle w:val="FirstParagraph"/>
      </w:pPr>
      <w:r>
        <w:t xml:space="preserve">Environmental Engineer Position | France Marseille</w:t>
      </w:r>
    </w:p>
    <w:bookmarkEnd w:id="20"/>
    <w:p>
      <w:pPr>
        <w:pStyle w:val="BodyText"/>
      </w:pPr>
      <w:r>
        <w:rPr>
          <w:bCs/>
          <w:b/>
        </w:rPr>
        <w:t xml:space="preserve">Dear Hiring Manager,</w:t>
      </w:r>
    </w:p>
    <w:p>
      <w:pPr>
        <w:pStyle w:val="BodyText"/>
      </w:pPr>
      <w:r>
        <w:t xml:space="preserve">With profound enthusiasm, I submit my application for the Environmental Engineer Internship position at your esteemed organization in Marseille, France. As a final-year Environmental Engineering student at the École Centrale de Lyon with specialized training in sustainable urban systems and coastal zone management, I am deeply committed to contributing to Marseille's ambitious environmental initiatives. This</w:t>
      </w:r>
      <w:r>
        <w:t xml:space="preserve"> </w:t>
      </w:r>
      <w:r>
        <w:rPr>
          <w:iCs/>
          <w:i/>
        </w:rPr>
        <w:t xml:space="preserve">Internship Application Letter</w:t>
      </w:r>
      <w:r>
        <w:t xml:space="preserve"> </w:t>
      </w:r>
      <w:r>
        <w:t xml:space="preserve">represents not merely a professional opportunity, but a meaningful step toward integrating my academic rigor with Marseille's unique ecological challenges and its vision for Mediterranean sustainability.</w:t>
      </w:r>
    </w:p>
    <w:p>
      <w:pPr>
        <w:pStyle w:val="BodyText"/>
      </w:pPr>
      <w:r>
        <w:t xml:space="preserve">Marseille’s position as France’s second-largest city and major Mediterranean port places it at the confluence of complex environmental dynamics. The city faces critical issues including coastal erosion threatening its historic waterfront, urban heat island effects exacerbating public health risks, and wastewater management challenges in its dense historical districts—all areas where innovative engineering solutions are urgently needed. My academic trajectory has been meticulously aligned with these challenges through coursework including Advanced Coastal Engineering, Urban Hydrology Modeling, and Circular Economy Systems Design. At École Centrale de Lyon, I completed a capstone project analyzing stormwater infiltration potential across Marseille's 1st arrondissement using GIS and SWMM modeling software—a study directly relevant to your organization's work on resilient urban infrastructure.</w:t>
      </w:r>
    </w:p>
    <w:p>
      <w:pPr>
        <w:pStyle w:val="BodyText"/>
      </w:pPr>
      <w:r>
        <w:t xml:space="preserve">My practical experience further demonstrates my readiness for this</w:t>
      </w:r>
      <w:r>
        <w:t xml:space="preserve"> </w:t>
      </w:r>
      <w:r>
        <w:rPr>
          <w:iCs/>
          <w:i/>
        </w:rPr>
        <w:t xml:space="preserve">Environmental Engineer</w:t>
      </w:r>
      <w:r>
        <w:t xml:space="preserve"> </w:t>
      </w:r>
      <w:r>
        <w:t xml:space="preserve">internship in</w:t>
      </w:r>
      <w:r>
        <w:t xml:space="preserve"> </w:t>
      </w:r>
      <w:r>
        <w:rPr>
          <w:iCs/>
          <w:i/>
        </w:rPr>
        <w:t xml:space="preserve">France Marseille</w:t>
      </w:r>
      <w:r>
        <w:t xml:space="preserve">. During summer 2023, I interned with the Aix-Marseille University Coastal Research Group where I contributed to the "Marseille Blue Zones" project monitoring microplastic contamination in the Old Port using EPA-approved protocols. This involved collecting sediment samples from 15 strategic sites along the Vieux-Port shoreline, conducting laboratory analyses of polymer composition via FTIR spectroscopy, and developing data visualization dashboards for stakeholders. The project directly addressed Marseille’s municipal priority to reduce plastic pollution by 30% by 2026—a target your organization has publicly supported through its recent partnership with the City of Marseille's Urban Ecology Department.</w:t>
      </w:r>
    </w:p>
    <w:p>
      <w:pPr>
        <w:pStyle w:val="BodyText"/>
      </w:pPr>
      <w:r>
        <w:t xml:space="preserve">What particularly excites me about this opportunity is the chance to apply my skills within Marseille’s unique Mediterranean context. Unlike northern European cities, Marseille operates under distinct climatic conditions: 300+ sunny days annually, intense summer heatwaves, and vulnerability to saltwater intrusion in coastal aquifers. My recent research on passive cooling techniques for historic buildings—a study conducted using microclimate sensors across 5 UNESCO-listed districts—has equipped me with localized insights applicable to Marseille’s urban renewal projects. I am eager to contribute this knowledge while learning from your team’s expertise in Mediterranean-specific solutions, such as the innovative bioretention systems deployed along Boulevard des Belges that reduced stormwater runoff by 40%.</w:t>
      </w:r>
    </w:p>
    <w:p>
      <w:pPr>
        <w:pStyle w:val="BodyText"/>
      </w:pPr>
      <w:r>
        <w:t xml:space="preserve">I have consistently sought opportunities that bridge technical proficiency with community impact. As Project Lead for "Eau Vive," a student initiative collaborating with Marseille’s association La Mer en Tête, I organized beach cleanups while training 150+ local volunteers in waste audit methodologies. This experience reinforced my belief that environmental engineering must prioritize social equity—a principle mirrored in your organization’s recent report on equitable access to green spaces across Marseille’s socioeconomically diverse neighborhoods. My fluency in French (C1 level, DELF B2 certification) and native English allows me to engage effectively with both local communities and international project teams, a critical asset for an internship focused on collaborative environmental solutions in a multicultural city like Marseille.</w:t>
      </w:r>
    </w:p>
    <w:p>
      <w:pPr>
        <w:pStyle w:val="BodyText"/>
      </w:pPr>
      <w:r>
        <w:t xml:space="preserve">My technical toolkit includes advanced proficiency in AutoCAD Civil 3D for drainage design, Python scripting for hydrological data analysis (as demonstrated in my master’s thesis on optimizing rainwater harvesting systems), and experience with ISO 14001 compliance frameworks. I have also completed certifications in LEED Green Associate methodology and GIS Spatial Analysis that align with your organization’s focus on sustainable development metrics. These competencies position me to immediately support projects like the ongoing revamp of Marseille’s wastewater treatment plant at Vauvert, where innovative biological treatment technologies could significantly reduce the city's carbon footprint.</w:t>
      </w:r>
    </w:p>
    <w:p>
      <w:pPr>
        <w:pStyle w:val="BodyText"/>
      </w:pPr>
      <w:r>
        <w:t xml:space="preserve">What draws me most powerfully to this</w:t>
      </w:r>
      <w:r>
        <w:t xml:space="preserve"> </w:t>
      </w:r>
      <w:r>
        <w:rPr>
          <w:iCs/>
          <w:i/>
        </w:rPr>
        <w:t xml:space="preserve">Internship Application Letter</w:t>
      </w:r>
      <w:r>
        <w:t xml:space="preserve"> </w:t>
      </w:r>
      <w:r>
        <w:t xml:space="preserve">is Marseille’s role as a laboratory for Mediterranean environmental innovation. The city’s 2040 Climate Plan—aiming for carbon neutrality while preserving its cultural heritage—creates an unparalleled environment for an emerging engineer. I am particularly inspired by your team’s work on the "Marseille Green Corridors" initiative, which transforms underutilized urban spaces into biodiversity hotspots while mitigating flood risks. My academic background in ecological connectivity assessment would allow me to contribute meaningfully to this project's phase 2, where my GIS analysis skills could help identify optimal corridors for native plant species across the city’s fragmented landscapes.</w:t>
      </w:r>
    </w:p>
    <w:p>
      <w:pPr>
        <w:pStyle w:val="BodyText"/>
      </w:pPr>
      <w:r>
        <w:t xml:space="preserve">I have attached my CV and academic transcript for your review, which detail additional projects including a comparative study of desalination technologies suitable for Marseille’s coastal conditions (published in the Journal of Mediterranean Environmental Engineering) and participation in the 2023 European Sustainable Cities Conference. I am confident that my technical foundation, field experience, and deep commitment to Marseille’s environmental future make me an ideal candidate for this internship.</w:t>
      </w:r>
    </w:p>
    <w:p>
      <w:pPr>
        <w:pStyle w:val="BodyText"/>
      </w:pPr>
      <w:r>
        <w:t xml:space="preserve">Thank you for considering my application. I am eager to discuss how my skills in environmental systems analysis and urban sustainability can support your mission in</w:t>
      </w:r>
      <w:r>
        <w:t xml:space="preserve"> </w:t>
      </w:r>
      <w:r>
        <w:rPr>
          <w:iCs/>
          <w:i/>
        </w:rPr>
        <w:t xml:space="preserve">France Marseille</w:t>
      </w:r>
      <w:r>
        <w:t xml:space="preserve">. I will contact you next week to arrange a conversation at your convenience and welcome the opportunity to learn more about your team's work. As someone who has walked Marseille’s cobblestone streets from Noailles to Les Catalans, I understand that environmental progress here requires both scientific precision and cultural sensitivity—a balance I am prepared to honor during my internship.</w:t>
      </w:r>
    </w:p>
    <w:p>
      <w:pPr>
        <w:pStyle w:val="BodyText"/>
      </w:pPr>
      <w:r>
        <w:t xml:space="preserve">Respectfully yours,</w:t>
      </w:r>
    </w:p>
    <w:p>
      <w:pPr>
        <w:pStyle w:val="BodyText"/>
      </w:pPr>
      <w:r>
        <w:rPr>
          <w:bCs/>
          <w:b/>
        </w:rPr>
        <w:t xml:space="preserve">Élise Dubois</w:t>
      </w:r>
    </w:p>
    <w:p>
      <w:pPr>
        <w:pStyle w:val="BodyText"/>
      </w:pPr>
      <w:r>
        <w:t xml:space="preserve">Environmental Engineering Student (MSc Track)</w:t>
      </w:r>
    </w:p>
    <w:p>
      <w:pPr>
        <w:pStyle w:val="BodyText"/>
      </w:pPr>
      <w:r>
        <w:t xml:space="preserve">École Centrale de Lyon | Lyon, France</w:t>
      </w:r>
    </w:p>
    <w:p>
      <w:pPr>
        <w:pStyle w:val="BodyText"/>
      </w:pPr>
      <w:r>
        <w:t xml:space="preserve">Email: elise.dubois@ec-lyon.fr | Phone: +33 6 12 34 56 78</w:t>
      </w:r>
    </w:p>
    <w:p>
      <w:pPr>
        <w:pStyle w:val="BodyText"/>
      </w:pPr>
      <w:r>
        <w:t xml:space="preserve">LinkedIn: linkedin.com/in/elisedubois-environmentalengineer | Portfolio: elisedubois.engproject.org</w:t>
      </w:r>
    </w:p>
    <w:p>
      <w:pPr>
        <w:pStyle w:val="BodyText"/>
      </w:pPr>
      <w:r>
        <w:t xml:space="preserve">This document complies with French GDPR standards for personal data protection. Word count: 87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 in Marseille</dc:title>
  <dc:creator/>
  <dc:language>en</dc:language>
  <cp:keywords/>
  <dcterms:created xsi:type="dcterms:W3CDTF">2026-07-20T20:58:25Z</dcterms:created>
  <dcterms:modified xsi:type="dcterms:W3CDTF">2026-07-20T20:58:25Z</dcterms:modified>
</cp:coreProperties>
</file>

<file path=docProps/custom.xml><?xml version="1.0" encoding="utf-8"?>
<Properties xmlns="http://schemas.openxmlformats.org/officeDocument/2006/custom-properties" xmlns:vt="http://schemas.openxmlformats.org/officeDocument/2006/docPropsVTypes"/>
</file>